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2768A" w:rsidRDefault="00EF63D5" w:rsidP="00C9714E">
      <w:pPr>
        <w:jc w:val="center"/>
      </w:pPr>
      <w:r>
        <w:t>Lab Assignment #3</w:t>
      </w:r>
    </w:p>
    <w:p w:rsidR="0081321B" w:rsidRDefault="00F628CB" w:rsidP="0081321B">
      <w:pPr>
        <w:pBdr>
          <w:bottom w:val="single" w:sz="6" w:space="1" w:color="auto"/>
        </w:pBdr>
        <w:jc w:val="center"/>
      </w:pPr>
      <w:r>
        <w:t>Due: 15/05/2017 (Monday)</w:t>
      </w:r>
    </w:p>
    <w:p w:rsidR="00C9714E" w:rsidRDefault="00EF63D5" w:rsidP="00C9714E">
      <w:pPr>
        <w:pStyle w:val="ListParagraph"/>
        <w:numPr>
          <w:ilvl w:val="0"/>
          <w:numId w:val="1"/>
        </w:numPr>
      </w:pPr>
      <w:r>
        <w:t xml:space="preserve">Given a set of point sites in 2D, find their </w:t>
      </w:r>
      <w:r w:rsidR="00F628CB">
        <w:t>Delaunay</w:t>
      </w:r>
      <w:r>
        <w:t xml:space="preserve"> </w:t>
      </w:r>
      <w:r w:rsidR="00F628CB">
        <w:t>Triangulation</w:t>
      </w:r>
      <w:r>
        <w:t>.</w:t>
      </w:r>
      <w:r w:rsidR="00AE4A30">
        <w:tab/>
      </w:r>
      <w:r w:rsidR="00AE4A30">
        <w:tab/>
      </w:r>
      <w:r w:rsidR="00C9714E">
        <w:tab/>
        <w:t>(</w:t>
      </w:r>
      <w:r w:rsidR="004B437E">
        <w:t>10</w:t>
      </w:r>
      <w:r w:rsidR="00C9714E">
        <w:t>)</w:t>
      </w:r>
    </w:p>
    <w:p w:rsidR="00EF63D5" w:rsidRDefault="00EF63D5" w:rsidP="00F628CB">
      <w:pPr>
        <w:pStyle w:val="ListParagraph"/>
        <w:ind w:left="1440"/>
      </w:pPr>
      <w:r>
        <w:t xml:space="preserve">Algorithm complexity </w:t>
      </w:r>
      <w:proofErr w:type="gramStart"/>
      <w:r>
        <w:t>O(</w:t>
      </w:r>
      <w:proofErr w:type="gramEnd"/>
      <w:r>
        <w:t>n</w:t>
      </w:r>
      <w:r>
        <w:rPr>
          <w:vertAlign w:val="superscript"/>
        </w:rPr>
        <w:t>2</w:t>
      </w:r>
      <w:r>
        <w:t xml:space="preserve">) – </w:t>
      </w:r>
      <w:r w:rsidR="00F628CB">
        <w:t>Mark De Berg, 9.3.</w:t>
      </w:r>
    </w:p>
    <w:p w:rsidR="00834EE9" w:rsidRDefault="00AE4A30" w:rsidP="00C9714E">
      <w:pPr>
        <w:pStyle w:val="ListParagraph"/>
        <w:numPr>
          <w:ilvl w:val="0"/>
          <w:numId w:val="1"/>
        </w:numPr>
      </w:pPr>
      <w:r>
        <w:t>Design suitable test ca</w:t>
      </w:r>
      <w:r w:rsidR="00F628CB">
        <w:t>ses to test your implementation</w:t>
      </w:r>
      <w:bookmarkStart w:id="0" w:name="_GoBack"/>
      <w:bookmarkEnd w:id="0"/>
      <w:r>
        <w:t xml:space="preserve"> (must </w:t>
      </w:r>
      <w:proofErr w:type="spellStart"/>
      <w:r>
        <w:t>contatin</w:t>
      </w:r>
      <w:proofErr w:type="spellEnd"/>
      <w:r>
        <w:t xml:space="preserve"> tricky cases).</w:t>
      </w:r>
      <w:r w:rsidR="001A114F">
        <w:tab/>
        <w:t>(2</w:t>
      </w:r>
      <w:r w:rsidR="00834EE9">
        <w:t>)</w:t>
      </w:r>
    </w:p>
    <w:p w:rsidR="001A114F" w:rsidRDefault="001A114F" w:rsidP="00C9714E">
      <w:pPr>
        <w:pStyle w:val="ListParagraph"/>
        <w:numPr>
          <w:ilvl w:val="0"/>
          <w:numId w:val="1"/>
        </w:numPr>
      </w:pPr>
      <w:r>
        <w:t>Show graphical output preferably in OpenGL.</w:t>
      </w:r>
      <w:r>
        <w:tab/>
      </w:r>
      <w:r>
        <w:tab/>
      </w:r>
      <w:r>
        <w:tab/>
      </w:r>
      <w:r>
        <w:tab/>
      </w:r>
      <w:r>
        <w:tab/>
      </w:r>
      <w:r>
        <w:tab/>
        <w:t>(2)</w:t>
      </w:r>
    </w:p>
    <w:p w:rsidR="00834EE9" w:rsidRDefault="00B34594" w:rsidP="00C9714E">
      <w:pPr>
        <w:pStyle w:val="ListParagraph"/>
        <w:numPr>
          <w:ilvl w:val="0"/>
          <w:numId w:val="1"/>
        </w:numPr>
      </w:pPr>
      <w:r>
        <w:t>Report (</w:t>
      </w:r>
      <w:r w:rsidR="00F628CB">
        <w:t>1</w:t>
      </w:r>
      <w:r>
        <w:t xml:space="preserve"> page </w:t>
      </w:r>
      <w:r w:rsidR="00834EE9">
        <w:t>.doc/.</w:t>
      </w:r>
      <w:proofErr w:type="spellStart"/>
      <w:r w:rsidR="00834EE9">
        <w:t>docx</w:t>
      </w:r>
      <w:proofErr w:type="spellEnd"/>
      <w:r w:rsidR="00834EE9">
        <w:t xml:space="preserve"> file soft c</w:t>
      </w:r>
      <w:r>
        <w:t>opy) –</w:t>
      </w:r>
      <w:r w:rsidR="00F628CB">
        <w:t xml:space="preserve"> Discuss your choice of</w:t>
      </w:r>
      <w:r w:rsidR="004B437E">
        <w:t xml:space="preserve"> data structures</w:t>
      </w:r>
      <w:r w:rsidR="00F628CB">
        <w:t xml:space="preserve"> in the implementation</w:t>
      </w:r>
      <w:r w:rsidR="00F628CB">
        <w:tab/>
      </w:r>
      <w:r w:rsidR="00F628CB">
        <w:tab/>
      </w:r>
      <w:r w:rsidR="00F628CB">
        <w:tab/>
      </w:r>
      <w:r w:rsidR="00F628CB">
        <w:tab/>
      </w:r>
      <w:r w:rsidR="00F628CB">
        <w:tab/>
      </w:r>
      <w:r w:rsidR="00F628CB">
        <w:tab/>
      </w:r>
      <w:r w:rsidR="00F628CB">
        <w:tab/>
      </w:r>
      <w:r w:rsidR="00F628CB">
        <w:tab/>
      </w:r>
      <w:r>
        <w:tab/>
      </w:r>
      <w:r>
        <w:tab/>
      </w:r>
      <w:r w:rsidR="00AE4A30">
        <w:t>(</w:t>
      </w:r>
      <w:r w:rsidR="004B437E">
        <w:t>1</w:t>
      </w:r>
      <w:r w:rsidR="00834EE9">
        <w:t>)</w:t>
      </w:r>
    </w:p>
    <w:sectPr w:rsidR="00834EE9" w:rsidSect="00C2768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iyam Rupali">
    <w:altName w:val="Malgun Gothic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73A7077"/>
    <w:multiLevelType w:val="hybridMultilevel"/>
    <w:tmpl w:val="CAFEFA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rA0MDUwMLe0MDO3MDNS0lEKTi0uzszPAykwrAUAJlAdPCwAAAA="/>
  </w:docVars>
  <w:rsids>
    <w:rsidRoot w:val="00C9714E"/>
    <w:rsid w:val="00001B24"/>
    <w:rsid w:val="000025CE"/>
    <w:rsid w:val="00005908"/>
    <w:rsid w:val="00017F6E"/>
    <w:rsid w:val="00021204"/>
    <w:rsid w:val="00030FE1"/>
    <w:rsid w:val="00032A92"/>
    <w:rsid w:val="000419D6"/>
    <w:rsid w:val="00042E48"/>
    <w:rsid w:val="0004506A"/>
    <w:rsid w:val="00062250"/>
    <w:rsid w:val="00073148"/>
    <w:rsid w:val="00094ED5"/>
    <w:rsid w:val="000A0402"/>
    <w:rsid w:val="000A09B7"/>
    <w:rsid w:val="000A1604"/>
    <w:rsid w:val="000B35E5"/>
    <w:rsid w:val="000B7484"/>
    <w:rsid w:val="000C51E2"/>
    <w:rsid w:val="000C77D6"/>
    <w:rsid w:val="000D19D3"/>
    <w:rsid w:val="000D5B14"/>
    <w:rsid w:val="00102531"/>
    <w:rsid w:val="00112E02"/>
    <w:rsid w:val="0012040B"/>
    <w:rsid w:val="0012373A"/>
    <w:rsid w:val="001358CC"/>
    <w:rsid w:val="0013623D"/>
    <w:rsid w:val="00145EEC"/>
    <w:rsid w:val="00154EF9"/>
    <w:rsid w:val="0015680A"/>
    <w:rsid w:val="001609FC"/>
    <w:rsid w:val="001625A5"/>
    <w:rsid w:val="00162BD0"/>
    <w:rsid w:val="001642DF"/>
    <w:rsid w:val="001703C0"/>
    <w:rsid w:val="00171199"/>
    <w:rsid w:val="00177942"/>
    <w:rsid w:val="00181278"/>
    <w:rsid w:val="00190C3C"/>
    <w:rsid w:val="0019228F"/>
    <w:rsid w:val="001953F1"/>
    <w:rsid w:val="00197377"/>
    <w:rsid w:val="001A114F"/>
    <w:rsid w:val="001A4F7D"/>
    <w:rsid w:val="001B7542"/>
    <w:rsid w:val="001E514A"/>
    <w:rsid w:val="001F0AC2"/>
    <w:rsid w:val="001F62E0"/>
    <w:rsid w:val="002030F5"/>
    <w:rsid w:val="00204182"/>
    <w:rsid w:val="00204F74"/>
    <w:rsid w:val="0021610E"/>
    <w:rsid w:val="002219DC"/>
    <w:rsid w:val="00224ED0"/>
    <w:rsid w:val="002438BC"/>
    <w:rsid w:val="00245128"/>
    <w:rsid w:val="00250E6F"/>
    <w:rsid w:val="00261239"/>
    <w:rsid w:val="002728F9"/>
    <w:rsid w:val="00273ED9"/>
    <w:rsid w:val="0027505A"/>
    <w:rsid w:val="00275A49"/>
    <w:rsid w:val="00280EB3"/>
    <w:rsid w:val="0028212A"/>
    <w:rsid w:val="00282214"/>
    <w:rsid w:val="00282D7C"/>
    <w:rsid w:val="002919E9"/>
    <w:rsid w:val="00292D7C"/>
    <w:rsid w:val="00293630"/>
    <w:rsid w:val="002B347D"/>
    <w:rsid w:val="002C3BD7"/>
    <w:rsid w:val="002C5AAE"/>
    <w:rsid w:val="002D126D"/>
    <w:rsid w:val="002E371C"/>
    <w:rsid w:val="002E5BE2"/>
    <w:rsid w:val="00307F6A"/>
    <w:rsid w:val="00327E87"/>
    <w:rsid w:val="00351761"/>
    <w:rsid w:val="00354D4B"/>
    <w:rsid w:val="003621F1"/>
    <w:rsid w:val="00365BD4"/>
    <w:rsid w:val="003662E5"/>
    <w:rsid w:val="003746B2"/>
    <w:rsid w:val="00374F68"/>
    <w:rsid w:val="0038076B"/>
    <w:rsid w:val="00387420"/>
    <w:rsid w:val="00387FD6"/>
    <w:rsid w:val="00391ACE"/>
    <w:rsid w:val="00394ECA"/>
    <w:rsid w:val="003A37D6"/>
    <w:rsid w:val="003C049F"/>
    <w:rsid w:val="003C67F1"/>
    <w:rsid w:val="003E6197"/>
    <w:rsid w:val="003E63D9"/>
    <w:rsid w:val="00402293"/>
    <w:rsid w:val="004042D7"/>
    <w:rsid w:val="00407D06"/>
    <w:rsid w:val="00411D69"/>
    <w:rsid w:val="00414645"/>
    <w:rsid w:val="00431D71"/>
    <w:rsid w:val="00436A01"/>
    <w:rsid w:val="00447B9D"/>
    <w:rsid w:val="00451A77"/>
    <w:rsid w:val="00453A5D"/>
    <w:rsid w:val="0046343A"/>
    <w:rsid w:val="0046353A"/>
    <w:rsid w:val="004639EE"/>
    <w:rsid w:val="004650C4"/>
    <w:rsid w:val="004843E6"/>
    <w:rsid w:val="004848E1"/>
    <w:rsid w:val="00487367"/>
    <w:rsid w:val="00487F3B"/>
    <w:rsid w:val="00492966"/>
    <w:rsid w:val="004A72C5"/>
    <w:rsid w:val="004B437E"/>
    <w:rsid w:val="004B7F15"/>
    <w:rsid w:val="004C4586"/>
    <w:rsid w:val="004C4F12"/>
    <w:rsid w:val="004D140B"/>
    <w:rsid w:val="004D1D5C"/>
    <w:rsid w:val="004D2F7E"/>
    <w:rsid w:val="004D6A62"/>
    <w:rsid w:val="004F3F8E"/>
    <w:rsid w:val="00507F77"/>
    <w:rsid w:val="00515EB8"/>
    <w:rsid w:val="005211BB"/>
    <w:rsid w:val="00524A70"/>
    <w:rsid w:val="005263A2"/>
    <w:rsid w:val="005272EF"/>
    <w:rsid w:val="00543AB6"/>
    <w:rsid w:val="00561D52"/>
    <w:rsid w:val="0056497A"/>
    <w:rsid w:val="00577838"/>
    <w:rsid w:val="00585D55"/>
    <w:rsid w:val="00592864"/>
    <w:rsid w:val="005A2C81"/>
    <w:rsid w:val="005A3DC1"/>
    <w:rsid w:val="005C52E6"/>
    <w:rsid w:val="005D092F"/>
    <w:rsid w:val="005D49E2"/>
    <w:rsid w:val="005E6B9A"/>
    <w:rsid w:val="005F37AC"/>
    <w:rsid w:val="005F3937"/>
    <w:rsid w:val="006006BA"/>
    <w:rsid w:val="00611456"/>
    <w:rsid w:val="00611B00"/>
    <w:rsid w:val="0061228B"/>
    <w:rsid w:val="00614BC4"/>
    <w:rsid w:val="00614D50"/>
    <w:rsid w:val="006328AE"/>
    <w:rsid w:val="00632FB5"/>
    <w:rsid w:val="00633526"/>
    <w:rsid w:val="006374A2"/>
    <w:rsid w:val="006420DA"/>
    <w:rsid w:val="006461C8"/>
    <w:rsid w:val="00651AFD"/>
    <w:rsid w:val="00653030"/>
    <w:rsid w:val="006617E1"/>
    <w:rsid w:val="00673D69"/>
    <w:rsid w:val="006743D3"/>
    <w:rsid w:val="006826D5"/>
    <w:rsid w:val="00684CCE"/>
    <w:rsid w:val="00685A90"/>
    <w:rsid w:val="00687205"/>
    <w:rsid w:val="006901DA"/>
    <w:rsid w:val="006A10C5"/>
    <w:rsid w:val="006A1B0F"/>
    <w:rsid w:val="006B0E46"/>
    <w:rsid w:val="006C2055"/>
    <w:rsid w:val="006C2BC6"/>
    <w:rsid w:val="006C5490"/>
    <w:rsid w:val="006D2B54"/>
    <w:rsid w:val="006D34EB"/>
    <w:rsid w:val="006D6895"/>
    <w:rsid w:val="006E046E"/>
    <w:rsid w:val="006E26AB"/>
    <w:rsid w:val="006E2717"/>
    <w:rsid w:val="006F1F37"/>
    <w:rsid w:val="00710C94"/>
    <w:rsid w:val="00722633"/>
    <w:rsid w:val="00724B76"/>
    <w:rsid w:val="00725D79"/>
    <w:rsid w:val="0072718E"/>
    <w:rsid w:val="0073188A"/>
    <w:rsid w:val="00734FFD"/>
    <w:rsid w:val="00746F1F"/>
    <w:rsid w:val="0075110A"/>
    <w:rsid w:val="00757175"/>
    <w:rsid w:val="00764AF8"/>
    <w:rsid w:val="00767675"/>
    <w:rsid w:val="00776DA8"/>
    <w:rsid w:val="00792757"/>
    <w:rsid w:val="007B07D4"/>
    <w:rsid w:val="007C5EFC"/>
    <w:rsid w:val="007C71BF"/>
    <w:rsid w:val="007D65CA"/>
    <w:rsid w:val="007E1114"/>
    <w:rsid w:val="007E213B"/>
    <w:rsid w:val="007E7852"/>
    <w:rsid w:val="007E7E76"/>
    <w:rsid w:val="007F2E77"/>
    <w:rsid w:val="007F6540"/>
    <w:rsid w:val="007F78E7"/>
    <w:rsid w:val="0081321B"/>
    <w:rsid w:val="008250A1"/>
    <w:rsid w:val="00827C48"/>
    <w:rsid w:val="00834EE9"/>
    <w:rsid w:val="00837CD2"/>
    <w:rsid w:val="00844B5E"/>
    <w:rsid w:val="00851A8F"/>
    <w:rsid w:val="008708F6"/>
    <w:rsid w:val="008716A9"/>
    <w:rsid w:val="008805B1"/>
    <w:rsid w:val="008814F6"/>
    <w:rsid w:val="00883756"/>
    <w:rsid w:val="00883EF3"/>
    <w:rsid w:val="008A03F7"/>
    <w:rsid w:val="008A4C23"/>
    <w:rsid w:val="008B5C31"/>
    <w:rsid w:val="008C0231"/>
    <w:rsid w:val="008C1565"/>
    <w:rsid w:val="008C3F50"/>
    <w:rsid w:val="008C75F7"/>
    <w:rsid w:val="008D1E22"/>
    <w:rsid w:val="008D3575"/>
    <w:rsid w:val="008D4B57"/>
    <w:rsid w:val="008D6681"/>
    <w:rsid w:val="008E009B"/>
    <w:rsid w:val="008F50C6"/>
    <w:rsid w:val="008F60E9"/>
    <w:rsid w:val="0090048F"/>
    <w:rsid w:val="00903E8E"/>
    <w:rsid w:val="009173C8"/>
    <w:rsid w:val="00917419"/>
    <w:rsid w:val="009179E2"/>
    <w:rsid w:val="00921068"/>
    <w:rsid w:val="00921EE7"/>
    <w:rsid w:val="00926337"/>
    <w:rsid w:val="009345FC"/>
    <w:rsid w:val="00934EF4"/>
    <w:rsid w:val="00942ED9"/>
    <w:rsid w:val="0094341A"/>
    <w:rsid w:val="00946F61"/>
    <w:rsid w:val="0094720C"/>
    <w:rsid w:val="00965F5E"/>
    <w:rsid w:val="009709AF"/>
    <w:rsid w:val="009754F6"/>
    <w:rsid w:val="00976884"/>
    <w:rsid w:val="009906C3"/>
    <w:rsid w:val="009914D4"/>
    <w:rsid w:val="00992998"/>
    <w:rsid w:val="00994484"/>
    <w:rsid w:val="00994EF7"/>
    <w:rsid w:val="009A1DE3"/>
    <w:rsid w:val="009A43D1"/>
    <w:rsid w:val="009A46A0"/>
    <w:rsid w:val="009A5D76"/>
    <w:rsid w:val="009E29AD"/>
    <w:rsid w:val="009E57E4"/>
    <w:rsid w:val="009E605A"/>
    <w:rsid w:val="009E64A6"/>
    <w:rsid w:val="009E6F14"/>
    <w:rsid w:val="009F7417"/>
    <w:rsid w:val="00A00B51"/>
    <w:rsid w:val="00A1279C"/>
    <w:rsid w:val="00A150B5"/>
    <w:rsid w:val="00A4091D"/>
    <w:rsid w:val="00A51D4D"/>
    <w:rsid w:val="00A51EE1"/>
    <w:rsid w:val="00A5646F"/>
    <w:rsid w:val="00A624F3"/>
    <w:rsid w:val="00A707CF"/>
    <w:rsid w:val="00A715BD"/>
    <w:rsid w:val="00A73985"/>
    <w:rsid w:val="00A74315"/>
    <w:rsid w:val="00A85EAB"/>
    <w:rsid w:val="00A86EC9"/>
    <w:rsid w:val="00A936BA"/>
    <w:rsid w:val="00AA4EAA"/>
    <w:rsid w:val="00AA66DC"/>
    <w:rsid w:val="00AB11C6"/>
    <w:rsid w:val="00AC07B7"/>
    <w:rsid w:val="00AC6C81"/>
    <w:rsid w:val="00AE4A30"/>
    <w:rsid w:val="00AE60FA"/>
    <w:rsid w:val="00AF468A"/>
    <w:rsid w:val="00AF4E2C"/>
    <w:rsid w:val="00B00AD2"/>
    <w:rsid w:val="00B0420C"/>
    <w:rsid w:val="00B0453A"/>
    <w:rsid w:val="00B06C46"/>
    <w:rsid w:val="00B07381"/>
    <w:rsid w:val="00B10915"/>
    <w:rsid w:val="00B13679"/>
    <w:rsid w:val="00B144DA"/>
    <w:rsid w:val="00B16C20"/>
    <w:rsid w:val="00B233AC"/>
    <w:rsid w:val="00B31405"/>
    <w:rsid w:val="00B34594"/>
    <w:rsid w:val="00B41DBE"/>
    <w:rsid w:val="00B555B9"/>
    <w:rsid w:val="00B77CB4"/>
    <w:rsid w:val="00B87DD2"/>
    <w:rsid w:val="00B90F70"/>
    <w:rsid w:val="00B91F6A"/>
    <w:rsid w:val="00B9731F"/>
    <w:rsid w:val="00BD51AE"/>
    <w:rsid w:val="00BD5274"/>
    <w:rsid w:val="00BD5506"/>
    <w:rsid w:val="00BE1F72"/>
    <w:rsid w:val="00BF1507"/>
    <w:rsid w:val="00BF21B7"/>
    <w:rsid w:val="00BF2C2F"/>
    <w:rsid w:val="00C016F0"/>
    <w:rsid w:val="00C05339"/>
    <w:rsid w:val="00C143D7"/>
    <w:rsid w:val="00C16624"/>
    <w:rsid w:val="00C21C46"/>
    <w:rsid w:val="00C249CA"/>
    <w:rsid w:val="00C253EF"/>
    <w:rsid w:val="00C2768A"/>
    <w:rsid w:val="00C30E69"/>
    <w:rsid w:val="00C41362"/>
    <w:rsid w:val="00C44976"/>
    <w:rsid w:val="00C4735E"/>
    <w:rsid w:val="00C47D18"/>
    <w:rsid w:val="00C55370"/>
    <w:rsid w:val="00C553E3"/>
    <w:rsid w:val="00C62688"/>
    <w:rsid w:val="00C64AF9"/>
    <w:rsid w:val="00C67F52"/>
    <w:rsid w:val="00C73AF0"/>
    <w:rsid w:val="00C86546"/>
    <w:rsid w:val="00C869A9"/>
    <w:rsid w:val="00C87767"/>
    <w:rsid w:val="00C91B0B"/>
    <w:rsid w:val="00C928E2"/>
    <w:rsid w:val="00C96A79"/>
    <w:rsid w:val="00C9714E"/>
    <w:rsid w:val="00CA0435"/>
    <w:rsid w:val="00CA31B2"/>
    <w:rsid w:val="00CC4DE9"/>
    <w:rsid w:val="00CC6EFC"/>
    <w:rsid w:val="00CD7B2E"/>
    <w:rsid w:val="00CE08F9"/>
    <w:rsid w:val="00CE1DFF"/>
    <w:rsid w:val="00CE3943"/>
    <w:rsid w:val="00CE3F47"/>
    <w:rsid w:val="00CE68E9"/>
    <w:rsid w:val="00CF218E"/>
    <w:rsid w:val="00CF2BE9"/>
    <w:rsid w:val="00CF32E3"/>
    <w:rsid w:val="00CF437E"/>
    <w:rsid w:val="00CF6C6D"/>
    <w:rsid w:val="00D1384D"/>
    <w:rsid w:val="00D13EE7"/>
    <w:rsid w:val="00D20625"/>
    <w:rsid w:val="00D20D7A"/>
    <w:rsid w:val="00D22998"/>
    <w:rsid w:val="00D3008B"/>
    <w:rsid w:val="00D32F24"/>
    <w:rsid w:val="00D3531D"/>
    <w:rsid w:val="00D456E5"/>
    <w:rsid w:val="00D517B8"/>
    <w:rsid w:val="00D607BB"/>
    <w:rsid w:val="00D60DF9"/>
    <w:rsid w:val="00D61096"/>
    <w:rsid w:val="00D67770"/>
    <w:rsid w:val="00D8330A"/>
    <w:rsid w:val="00D90434"/>
    <w:rsid w:val="00D94997"/>
    <w:rsid w:val="00DA3EA0"/>
    <w:rsid w:val="00DA3F7B"/>
    <w:rsid w:val="00DA52C5"/>
    <w:rsid w:val="00DA6B57"/>
    <w:rsid w:val="00DC1AC2"/>
    <w:rsid w:val="00DC20CF"/>
    <w:rsid w:val="00DD3768"/>
    <w:rsid w:val="00DD7EC4"/>
    <w:rsid w:val="00DE2ADE"/>
    <w:rsid w:val="00DF39C0"/>
    <w:rsid w:val="00DF7C9E"/>
    <w:rsid w:val="00E04A74"/>
    <w:rsid w:val="00E07329"/>
    <w:rsid w:val="00E10439"/>
    <w:rsid w:val="00E1051C"/>
    <w:rsid w:val="00E1200D"/>
    <w:rsid w:val="00E13F90"/>
    <w:rsid w:val="00E1404D"/>
    <w:rsid w:val="00E163AC"/>
    <w:rsid w:val="00E20079"/>
    <w:rsid w:val="00E21814"/>
    <w:rsid w:val="00E24388"/>
    <w:rsid w:val="00E31C01"/>
    <w:rsid w:val="00E342EE"/>
    <w:rsid w:val="00E45EFC"/>
    <w:rsid w:val="00E47DD5"/>
    <w:rsid w:val="00E51353"/>
    <w:rsid w:val="00E56E33"/>
    <w:rsid w:val="00E84B42"/>
    <w:rsid w:val="00E92D6F"/>
    <w:rsid w:val="00E97CEC"/>
    <w:rsid w:val="00EA0BCD"/>
    <w:rsid w:val="00EB6FC7"/>
    <w:rsid w:val="00EB7859"/>
    <w:rsid w:val="00EC70DB"/>
    <w:rsid w:val="00ED7C8A"/>
    <w:rsid w:val="00EF0566"/>
    <w:rsid w:val="00EF1DA4"/>
    <w:rsid w:val="00EF2D84"/>
    <w:rsid w:val="00EF63D5"/>
    <w:rsid w:val="00EF7CBF"/>
    <w:rsid w:val="00F0595D"/>
    <w:rsid w:val="00F05E8B"/>
    <w:rsid w:val="00F0673A"/>
    <w:rsid w:val="00F10476"/>
    <w:rsid w:val="00F1419F"/>
    <w:rsid w:val="00F15469"/>
    <w:rsid w:val="00F15A5B"/>
    <w:rsid w:val="00F16D37"/>
    <w:rsid w:val="00F20A08"/>
    <w:rsid w:val="00F21451"/>
    <w:rsid w:val="00F26E57"/>
    <w:rsid w:val="00F30013"/>
    <w:rsid w:val="00F343AF"/>
    <w:rsid w:val="00F37827"/>
    <w:rsid w:val="00F422BA"/>
    <w:rsid w:val="00F51EC5"/>
    <w:rsid w:val="00F5246D"/>
    <w:rsid w:val="00F5732D"/>
    <w:rsid w:val="00F62557"/>
    <w:rsid w:val="00F628CB"/>
    <w:rsid w:val="00F64DC7"/>
    <w:rsid w:val="00F76467"/>
    <w:rsid w:val="00F976AA"/>
    <w:rsid w:val="00FA3E5B"/>
    <w:rsid w:val="00FA6802"/>
    <w:rsid w:val="00FB003C"/>
    <w:rsid w:val="00FB2191"/>
    <w:rsid w:val="00FC3D75"/>
    <w:rsid w:val="00FE0A32"/>
    <w:rsid w:val="00FF2B8A"/>
    <w:rsid w:val="00FF6C88"/>
    <w:rsid w:val="00FF6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7F8DD5B-9D57-4AAF-B648-0935446C7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Siyam Rupali" w:eastAsiaTheme="minorHAnsi" w:hAnsi="Siyam Rupali" w:cs="Calibri"/>
        <w:szCs w:val="28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76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1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1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di</dc:creator>
  <cp:lastModifiedBy>Samsung Lab</cp:lastModifiedBy>
  <cp:revision>6</cp:revision>
  <dcterms:created xsi:type="dcterms:W3CDTF">2016-09-16T12:11:00Z</dcterms:created>
  <dcterms:modified xsi:type="dcterms:W3CDTF">2017-05-10T15:55:00Z</dcterms:modified>
</cp:coreProperties>
</file>